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, JavaScript, Ruby, Lua, Grok</w:t>
      </w:r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 GIMP, Git, GitHub,</w:t>
      </w:r>
      <w:r>
        <w:t xml:space="preserve"> 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rPr>
          <w:i/>
        </w:rPr>
        <w:t xml:space="preserve">Technica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.NET, Core, Framework, and Mono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mplex GUI applications using Visual Studio 2010-2017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O.NET apps for server access and data manipulati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sed Android Studio 2015 to develop Android application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Graphical wrappers for command line packages and Python-based APIs using Qt5 via PyQt5/PySide2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andas and MatPlotLib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nipulated SQL Server and MariaDB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graphical frontend and terminal</w:t>
      </w:r>
    </w:p>
    <w:p>
      <w:pPr>
        <w:pStyle w:val="FirstParagraph"/>
      </w:pPr>
      <w:r>
        <w:rPr>
          <w:i/>
          <w:b/>
        </w:rPr>
        <w:t xml:space="preserve">Oth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Intern - The Blyth Institute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applied the concept of Generalized Information, developed at The Blyth Institute, to practical problems in machine learning, including identifying potential datasets to utilize for testing, identifying the machine learning platforms/algorithms to use for testing, working with the institute to establish active information measurement methodologies within those platforms and algorithms, working with the institute to establish a methodology of model size assignment within those platforms and algorithms, and testing machine learning models in Ruby to determine if Generalized Information is able to successfully identify valid models.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  <w:numPr>
          <w:numId w:val="1010"/>
          <w:ilvl w:val="0"/>
        </w:numPr>
      </w:pPr>
      <w:r>
        <w:t xml:space="preserve">I actively contribute to/mantain multiple software projects, including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enpy-mode (Elisp)</w:t>
      </w:r>
    </w:p>
    <w:p>
      <w:pPr>
        <w:pStyle w:val="Definition"/>
        <w:numPr>
          <w:numId w:val="1000"/>
          <w:ilvl w:val="0"/>
        </w:numPr>
      </w:pPr>
      <w:r>
        <w:t xml:space="preserve">Syntax highlighting framework on Emacs for the Ren’Py game engine. I am currently the sole maintainer for the renpy-mode software.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codefortulsa/clear-my-record (JavaScript)</w:t>
      </w:r>
    </w:p>
    <w:p>
      <w:pPr>
        <w:pStyle w:val="Definition"/>
        <w:numPr>
          <w:numId w:val="1000"/>
          <w:ilvl w:val="0"/>
        </w:numPr>
      </w:pPr>
      <w:r>
        <w:t xml:space="preserve">Client-side app for the Code for Tulsa civic action nonprofit to automate the process of clearing the criminal records of applicable people. I fleshed out the form with extra fields and implemented professional document formatting to the resulting form.</w:t>
      </w:r>
    </w:p>
    <w:p>
      <w:pPr>
        <w:pStyle w:val="Compact"/>
        <w:pStyle w:val="Definition"/>
        <w:numPr>
          <w:numId w:val="1013"/>
          <w:ilvl w:val="1"/>
        </w:numPr>
      </w:pPr>
      <w:r>
        <w:t xml:space="preserve">microsoft/msbuild (C#)</w:t>
      </w:r>
    </w:p>
    <w:p>
      <w:pPr>
        <w:pStyle w:val="Definition"/>
        <w:numPr>
          <w:numId w:val="1000"/>
          <w:ilvl w:val="0"/>
        </w:numPr>
      </w:pPr>
      <w:r>
        <w:t xml:space="preserve">The C# compiler. I added more information to multiple error messages and provided repository maintenance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openmw-nif-cleaner (Python)</w:t>
      </w:r>
    </w:p>
    <w:p>
      <w:pPr>
        <w:pStyle w:val="Definition"/>
        <w:numPr>
          <w:numId w:val="1000"/>
          <w:ilvl w:val="0"/>
        </w:numPr>
      </w:pPr>
      <w:r>
        <w:t xml:space="preserve">Project to provide an easy-to-use, automated method of porting texture files from the archaic Gamebryo engine to the modern OpenMW engine. I wrote the GUI and tied it to the backend, as well as refactored and optimized the code for the backend.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5T21:43:45Z</dcterms:created>
  <dcterms:modified xsi:type="dcterms:W3CDTF">2019-11-25T21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